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82E99" w14:textId="77777777" w:rsidR="002D3A8D" w:rsidRPr="00850435" w:rsidRDefault="002D3A8D" w:rsidP="002D3A8D">
      <w:pPr>
        <w:pStyle w:val="Heading2"/>
        <w:rPr>
          <w:rFonts w:hint="eastAsia"/>
        </w:rPr>
      </w:pPr>
      <w:r w:rsidRPr="00850435">
        <w:t>Participating States and Respective Principal Investigators (PIs)</w:t>
      </w:r>
    </w:p>
    <w:p w14:paraId="7AD06870" w14:textId="77777777" w:rsidR="002D3A8D" w:rsidRDefault="002D3A8D" w:rsidP="002D3A8D"/>
    <w:p w14:paraId="28438E1F" w14:textId="77777777" w:rsidR="002D3A8D" w:rsidRDefault="002D3A8D" w:rsidP="002D3A8D">
      <w:pPr>
        <w:rPr>
          <w:b/>
          <w:sz w:val="24"/>
        </w:rPr>
      </w:pPr>
      <w:r w:rsidRPr="00850435">
        <w:rPr>
          <w:b/>
          <w:sz w:val="24"/>
        </w:rPr>
        <w:t>Table 1. Participating states and respective principal investigators</w:t>
      </w:r>
    </w:p>
    <w:p w14:paraId="42AFF16F" w14:textId="77777777" w:rsidR="002D3A8D" w:rsidRPr="00850435" w:rsidRDefault="002D3A8D" w:rsidP="002D3A8D">
      <w:pPr>
        <w:rPr>
          <w:b/>
          <w:sz w:val="24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1835"/>
        <w:gridCol w:w="5185"/>
      </w:tblGrid>
      <w:tr w:rsidR="002D3A8D" w:rsidRPr="00211505" w14:paraId="37C56B27" w14:textId="77777777" w:rsidTr="0021150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72CE15AC" w14:textId="77777777" w:rsidR="002D3A8D" w:rsidRPr="00211505" w:rsidRDefault="002D3A8D" w:rsidP="000B3B57">
            <w:pPr>
              <w:rPr>
                <w:rFonts w:eastAsia="Times New Roman"/>
                <w:b/>
                <w:bCs/>
                <w:color w:val="000000"/>
                <w:sz w:val="24"/>
              </w:rPr>
            </w:pPr>
            <w:r w:rsidRPr="00211505">
              <w:rPr>
                <w:rFonts w:eastAsia="Times New Roman"/>
                <w:b/>
                <w:bCs/>
                <w:color w:val="000000"/>
                <w:sz w:val="24"/>
              </w:rPr>
              <w:t>Name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67226C55" w14:textId="77777777" w:rsidR="002D3A8D" w:rsidRPr="00211505" w:rsidRDefault="002D3A8D" w:rsidP="000B3B57">
            <w:pPr>
              <w:rPr>
                <w:rFonts w:eastAsia="Times New Roman"/>
                <w:b/>
                <w:bCs/>
                <w:color w:val="000000"/>
                <w:sz w:val="24"/>
              </w:rPr>
            </w:pPr>
            <w:r w:rsidRPr="00211505">
              <w:rPr>
                <w:rFonts w:eastAsia="Times New Roman"/>
                <w:b/>
                <w:bCs/>
                <w:color w:val="000000"/>
                <w:sz w:val="24"/>
              </w:rPr>
              <w:t>State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2EA2D4AB" w14:textId="77777777" w:rsidR="002D3A8D" w:rsidRPr="00211505" w:rsidRDefault="002D3A8D" w:rsidP="000B3B57">
            <w:pPr>
              <w:rPr>
                <w:rFonts w:eastAsia="Times New Roman"/>
                <w:b/>
                <w:bCs/>
                <w:color w:val="000000"/>
                <w:sz w:val="24"/>
              </w:rPr>
            </w:pPr>
            <w:r w:rsidRPr="00211505">
              <w:rPr>
                <w:rFonts w:eastAsia="Times New Roman"/>
                <w:b/>
                <w:bCs/>
                <w:color w:val="000000"/>
                <w:sz w:val="24"/>
              </w:rPr>
              <w:t>Institute</w:t>
            </w:r>
          </w:p>
        </w:tc>
      </w:tr>
      <w:tr w:rsidR="00211505" w:rsidRPr="00211505" w14:paraId="77F7F61F" w14:textId="77777777" w:rsidTr="00965C1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0D299373" w14:textId="77777777" w:rsidR="00211505" w:rsidRPr="00211505" w:rsidRDefault="00211505" w:rsidP="00965C18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Jun Zhu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0F0A5150" w14:textId="77777777" w:rsidR="00211505" w:rsidRPr="00211505" w:rsidRDefault="00211505" w:rsidP="00965C18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Arkansas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19DE15D3" w14:textId="77777777" w:rsidR="00211505" w:rsidRPr="00211505" w:rsidRDefault="00211505" w:rsidP="00965C18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University of Arkansas</w:t>
            </w:r>
          </w:p>
        </w:tc>
      </w:tr>
      <w:tr w:rsidR="00211505" w:rsidRPr="00211505" w14:paraId="5CB7C722" w14:textId="77777777" w:rsidTr="00DD0A4D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6E45404E" w14:textId="77777777" w:rsidR="00211505" w:rsidRPr="00211505" w:rsidRDefault="00211505" w:rsidP="00DD0A4D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 xml:space="preserve">Deanne Meyer 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71C0E599" w14:textId="77777777" w:rsidR="00211505" w:rsidRPr="00211505" w:rsidRDefault="00211505" w:rsidP="00DD0A4D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Californi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103502C4" w14:textId="77777777" w:rsidR="00211505" w:rsidRPr="00211505" w:rsidRDefault="00211505" w:rsidP="00DD0A4D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University of California, Davis</w:t>
            </w:r>
          </w:p>
        </w:tc>
      </w:tr>
      <w:tr w:rsidR="00211505" w:rsidRPr="00211505" w14:paraId="4D10F1DA" w14:textId="77777777" w:rsidTr="002A72F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76DB1720" w14:textId="77777777" w:rsidR="00211505" w:rsidRPr="00211505" w:rsidRDefault="00211505" w:rsidP="002A72F8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Lilong Chai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4E132661" w14:textId="77777777" w:rsidR="00211505" w:rsidRPr="00211505" w:rsidRDefault="00211505" w:rsidP="002A72F8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Georgi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4FB4258A" w14:textId="77777777" w:rsidR="00211505" w:rsidRPr="00211505" w:rsidRDefault="00211505" w:rsidP="002A72F8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University of Georgia</w:t>
            </w:r>
          </w:p>
        </w:tc>
      </w:tr>
      <w:tr w:rsidR="00211505" w:rsidRPr="00211505" w14:paraId="09C7638E" w14:textId="77777777" w:rsidTr="00391C6E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44FBC5BA" w14:textId="77777777" w:rsidR="00211505" w:rsidRPr="00211505" w:rsidRDefault="00211505" w:rsidP="00391C6E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Jacek Koziel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09DD4AF0" w14:textId="77777777" w:rsidR="00211505" w:rsidRPr="00211505" w:rsidRDefault="00211505" w:rsidP="00391C6E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Iow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09908EEA" w14:textId="77777777" w:rsidR="00211505" w:rsidRPr="00211505" w:rsidRDefault="00211505" w:rsidP="00391C6E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Iowa State University</w:t>
            </w:r>
          </w:p>
        </w:tc>
      </w:tr>
      <w:tr w:rsidR="00211505" w:rsidRPr="00211505" w14:paraId="0C106D17" w14:textId="77777777" w:rsidTr="008B379B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5A852A40" w14:textId="77777777" w:rsidR="00211505" w:rsidRPr="00211505" w:rsidRDefault="00211505" w:rsidP="008B379B">
            <w:pPr>
              <w:rPr>
                <w:rFonts w:eastAsia="Times New Roman"/>
                <w:color w:val="000000"/>
                <w:sz w:val="24"/>
              </w:rPr>
            </w:pPr>
            <w:proofErr w:type="spellStart"/>
            <w:r w:rsidRPr="00211505">
              <w:rPr>
                <w:rFonts w:eastAsia="Times New Roman"/>
                <w:color w:val="000000"/>
                <w:sz w:val="24"/>
              </w:rPr>
              <w:t>Lide</w:t>
            </w:r>
            <w:proofErr w:type="spellEnd"/>
            <w:r w:rsidRPr="00211505">
              <w:rPr>
                <w:rFonts w:eastAsia="Times New Roman"/>
                <w:color w:val="000000"/>
                <w:sz w:val="24"/>
              </w:rPr>
              <w:t xml:space="preserve"> Chen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41B2B03E" w14:textId="77777777" w:rsidR="00211505" w:rsidRPr="00211505" w:rsidRDefault="00211505" w:rsidP="008B379B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Idaho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7F200FF0" w14:textId="77777777" w:rsidR="00211505" w:rsidRPr="00211505" w:rsidRDefault="00211505" w:rsidP="008B379B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University of Idaho</w:t>
            </w:r>
          </w:p>
        </w:tc>
      </w:tr>
      <w:tr w:rsidR="00986B8C" w:rsidRPr="00211505" w14:paraId="045AFD94" w14:textId="77777777" w:rsidTr="0021150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3DBBCA8D" w14:textId="48C0EDDC" w:rsidR="00986B8C" w:rsidRPr="00211505" w:rsidRDefault="00986B8C" w:rsidP="000B3B57">
            <w:pPr>
              <w:rPr>
                <w:rFonts w:eastAsia="Times New Roman"/>
                <w:bCs/>
                <w:color w:val="000000"/>
                <w:sz w:val="24"/>
              </w:rPr>
            </w:pPr>
            <w:proofErr w:type="spellStart"/>
            <w:r w:rsidRPr="00211505">
              <w:rPr>
                <w:rFonts w:eastAsia="Times New Roman"/>
                <w:bCs/>
                <w:color w:val="000000"/>
                <w:sz w:val="24"/>
              </w:rPr>
              <w:t>Lius</w:t>
            </w:r>
            <w:proofErr w:type="spellEnd"/>
            <w:r w:rsidRPr="00211505">
              <w:rPr>
                <w:rFonts w:eastAsia="Times New Roman"/>
                <w:bCs/>
                <w:color w:val="000000"/>
                <w:sz w:val="24"/>
              </w:rPr>
              <w:t xml:space="preserve"> </w:t>
            </w:r>
            <w:proofErr w:type="spellStart"/>
            <w:r w:rsidRPr="00211505">
              <w:rPr>
                <w:rFonts w:eastAsia="Times New Roman"/>
                <w:bCs/>
                <w:color w:val="000000"/>
                <w:sz w:val="24"/>
              </w:rPr>
              <w:t>Roodriguez</w:t>
            </w:r>
            <w:proofErr w:type="spellEnd"/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6856598A" w14:textId="345446DC" w:rsidR="00986B8C" w:rsidRPr="00211505" w:rsidRDefault="00986B8C" w:rsidP="000B3B57">
            <w:pPr>
              <w:rPr>
                <w:rFonts w:eastAsia="Times New Roman"/>
                <w:bCs/>
                <w:color w:val="000000"/>
                <w:sz w:val="24"/>
              </w:rPr>
            </w:pPr>
            <w:r w:rsidRPr="00211505">
              <w:rPr>
                <w:rFonts w:eastAsia="Times New Roman"/>
                <w:bCs/>
                <w:color w:val="000000"/>
                <w:sz w:val="24"/>
              </w:rPr>
              <w:t>Illinois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53B5E690" w14:textId="2AA8DB0E" w:rsidR="00986B8C" w:rsidRPr="00211505" w:rsidRDefault="00986B8C" w:rsidP="000B3B57">
            <w:pPr>
              <w:rPr>
                <w:rFonts w:eastAsia="Times New Roman"/>
                <w:bCs/>
                <w:color w:val="000000"/>
                <w:sz w:val="24"/>
              </w:rPr>
            </w:pPr>
            <w:r w:rsidRPr="00211505">
              <w:rPr>
                <w:rFonts w:eastAsia="Times New Roman"/>
                <w:bCs/>
                <w:color w:val="000000"/>
                <w:sz w:val="24"/>
              </w:rPr>
              <w:t>University of Illinois at Urbana-Champaign</w:t>
            </w:r>
          </w:p>
        </w:tc>
      </w:tr>
      <w:tr w:rsidR="00211505" w:rsidRPr="00211505" w14:paraId="5791C1FD" w14:textId="77777777" w:rsidTr="0020552A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06B4525C" w14:textId="77777777" w:rsidR="00211505" w:rsidRPr="00211505" w:rsidRDefault="00211505" w:rsidP="0020552A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Logan Britton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4EC8410D" w14:textId="77777777" w:rsidR="00211505" w:rsidRPr="00211505" w:rsidRDefault="00211505" w:rsidP="0020552A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Kansas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73748150" w14:textId="77777777" w:rsidR="00211505" w:rsidRPr="00211505" w:rsidRDefault="00211505" w:rsidP="0020552A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Kansas State University</w:t>
            </w:r>
          </w:p>
        </w:tc>
      </w:tr>
      <w:tr w:rsidR="00211505" w:rsidRPr="00211505" w14:paraId="40793859" w14:textId="77777777" w:rsidTr="004B5E41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242601E8" w14:textId="77777777" w:rsidR="00211505" w:rsidRPr="00211505" w:rsidRDefault="00211505" w:rsidP="004B5E41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 xml:space="preserve">Steven </w:t>
            </w:r>
            <w:proofErr w:type="spellStart"/>
            <w:r w:rsidRPr="00211505">
              <w:rPr>
                <w:rFonts w:eastAsia="Times New Roman"/>
                <w:color w:val="000000"/>
                <w:sz w:val="24"/>
              </w:rPr>
              <w:t>Safferman</w:t>
            </w:r>
            <w:proofErr w:type="spellEnd"/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6123EE02" w14:textId="77777777" w:rsidR="00211505" w:rsidRPr="00211505" w:rsidRDefault="00211505" w:rsidP="004B5E41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Michigan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3A6E9C91" w14:textId="77777777" w:rsidR="00211505" w:rsidRPr="00211505" w:rsidRDefault="00211505" w:rsidP="004B5E41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Michigan State University</w:t>
            </w:r>
          </w:p>
        </w:tc>
      </w:tr>
      <w:tr w:rsidR="002D3A8D" w:rsidRPr="00211505" w14:paraId="54F73CE1" w14:textId="77777777" w:rsidTr="0021150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1EA2A03C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Erin L Cortus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5FE9CE80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Minnesot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27A3E0E3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University of Minnesota</w:t>
            </w:r>
          </w:p>
        </w:tc>
      </w:tr>
      <w:tr w:rsidR="00211505" w:rsidRPr="00211505" w14:paraId="5DCEF9F3" w14:textId="77777777" w:rsidTr="005333F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18B18E50" w14:textId="77777777" w:rsidR="00211505" w:rsidRPr="00211505" w:rsidRDefault="00211505" w:rsidP="005333F5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Teng T Lim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6EAD5D64" w14:textId="77777777" w:rsidR="00211505" w:rsidRPr="00211505" w:rsidRDefault="00211505" w:rsidP="005333F5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Missouri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0BE4A65D" w14:textId="77777777" w:rsidR="00211505" w:rsidRPr="00211505" w:rsidRDefault="00211505" w:rsidP="005333F5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University of Missouri</w:t>
            </w:r>
          </w:p>
        </w:tc>
      </w:tr>
      <w:tr w:rsidR="00986B8C" w:rsidRPr="00211505" w14:paraId="3977C4A8" w14:textId="77777777" w:rsidTr="0021150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0E4EC17E" w14:textId="5743F85A" w:rsidR="00986B8C" w:rsidRPr="00211505" w:rsidRDefault="00986B8C" w:rsidP="00986B8C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Mahmoud Sharara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7E61BC36" w14:textId="659B87EF" w:rsidR="00986B8C" w:rsidRPr="00211505" w:rsidRDefault="00986B8C" w:rsidP="00986B8C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North Carolina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067E61BA" w14:textId="1ABAC39A" w:rsidR="00986B8C" w:rsidRPr="00211505" w:rsidRDefault="00986B8C" w:rsidP="00986B8C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North Carolina State University</w:t>
            </w:r>
          </w:p>
        </w:tc>
      </w:tr>
      <w:tr w:rsidR="00211505" w:rsidRPr="00211505" w14:paraId="48E6AECA" w14:textId="77777777" w:rsidTr="008C647B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21AB6C26" w14:textId="77777777" w:rsidR="00211505" w:rsidRPr="00211505" w:rsidRDefault="00211505" w:rsidP="008C647B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Amy Schmidt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4860B177" w14:textId="77777777" w:rsidR="00211505" w:rsidRPr="00211505" w:rsidRDefault="00211505" w:rsidP="008C647B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Nebraska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4084FCE5" w14:textId="77777777" w:rsidR="00211505" w:rsidRPr="00211505" w:rsidRDefault="00211505" w:rsidP="008C647B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University of Nebraska-Lincoln</w:t>
            </w:r>
          </w:p>
        </w:tc>
      </w:tr>
      <w:tr w:rsidR="002D3A8D" w:rsidRPr="00211505" w14:paraId="284B2702" w14:textId="77777777" w:rsidTr="0021150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0A359BDC" w14:textId="67BD2EF7" w:rsidR="002D3A8D" w:rsidRPr="00211505" w:rsidRDefault="00211505" w:rsidP="00211505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Kristan Foster Reed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45A8F7A0" w14:textId="068C0847" w:rsidR="002D3A8D" w:rsidRPr="00211505" w:rsidRDefault="00211505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New York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7E309182" w14:textId="7A29F832" w:rsidR="002D3A8D" w:rsidRPr="00211505" w:rsidRDefault="00211505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Cornell University</w:t>
            </w:r>
          </w:p>
        </w:tc>
      </w:tr>
      <w:tr w:rsidR="002D3A8D" w:rsidRPr="00211505" w14:paraId="40C4F372" w14:textId="77777777" w:rsidTr="0021150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65CE339E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Lingying Zhao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329F180E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Ohio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1C6A9AE5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Ohio State University</w:t>
            </w:r>
          </w:p>
        </w:tc>
      </w:tr>
      <w:tr w:rsidR="002D3A8D" w:rsidRPr="00211505" w14:paraId="3F836C08" w14:textId="77777777" w:rsidTr="0021150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62E98835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Kevin Wagner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341B3232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Oklahom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126172F2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Oklahoma State University</w:t>
            </w:r>
          </w:p>
        </w:tc>
      </w:tr>
      <w:tr w:rsidR="002D3A8D" w:rsidRPr="00211505" w14:paraId="2A79D39E" w14:textId="77777777" w:rsidTr="00211505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64396B0A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Xufei Yang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09CC4031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South Dakot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7BC75E4E" w14:textId="77777777" w:rsidR="002D3A8D" w:rsidRPr="00211505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South Dakota State University</w:t>
            </w:r>
          </w:p>
        </w:tc>
      </w:tr>
      <w:tr w:rsidR="00211505" w:rsidRPr="00211505" w14:paraId="07D4FDFB" w14:textId="77777777" w:rsidTr="00DF2B93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35F55E2D" w14:textId="77777777" w:rsidR="00211505" w:rsidRPr="00211505" w:rsidRDefault="00211505" w:rsidP="00DF2B93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Zong Liu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212AB3A0" w14:textId="77777777" w:rsidR="00211505" w:rsidRPr="00211505" w:rsidRDefault="00211505" w:rsidP="00DF2B93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Texas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7E39BB57" w14:textId="77777777" w:rsidR="00211505" w:rsidRPr="00211505" w:rsidRDefault="00211505" w:rsidP="00DF2B93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Texas A&amp;M University</w:t>
            </w:r>
          </w:p>
        </w:tc>
      </w:tr>
      <w:tr w:rsidR="00211505" w:rsidRPr="00211505" w14:paraId="50F1DB35" w14:textId="77777777" w:rsidTr="00AE747B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2825C80B" w14:textId="77777777" w:rsidR="00211505" w:rsidRPr="00211505" w:rsidRDefault="00211505" w:rsidP="00AE747B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Jactone Ogejo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4C7826EF" w14:textId="77777777" w:rsidR="00211505" w:rsidRPr="00211505" w:rsidRDefault="00211505" w:rsidP="00AE747B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Virgini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387A8FF7" w14:textId="77777777" w:rsidR="00211505" w:rsidRPr="00211505" w:rsidRDefault="00211505" w:rsidP="00AE747B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Virginia Polytechnic Institute and State University</w:t>
            </w:r>
          </w:p>
        </w:tc>
      </w:tr>
      <w:tr w:rsidR="00211505" w:rsidRPr="00211505" w14:paraId="7844CD88" w14:textId="77777777" w:rsidTr="00A52390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1FE84E92" w14:textId="77777777" w:rsidR="00211505" w:rsidRPr="00211505" w:rsidRDefault="00211505" w:rsidP="00A52390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Rebecca Larson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2E1AF4C8" w14:textId="77777777" w:rsidR="00211505" w:rsidRPr="00211505" w:rsidRDefault="00211505" w:rsidP="00A52390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Wisconsin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5B2D69E8" w14:textId="77777777" w:rsidR="00211505" w:rsidRPr="00211505" w:rsidRDefault="00211505" w:rsidP="00A52390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University of Wisconsin</w:t>
            </w:r>
          </w:p>
        </w:tc>
      </w:tr>
      <w:tr w:rsidR="00211505" w:rsidRPr="006309FE" w14:paraId="05A7FC74" w14:textId="77777777" w:rsidTr="00AE4B1C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11C77FD5" w14:textId="77777777" w:rsidR="00211505" w:rsidRPr="00211505" w:rsidRDefault="00211505" w:rsidP="00AE4B1C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 xml:space="preserve">Kevin </w:t>
            </w:r>
            <w:proofErr w:type="spellStart"/>
            <w:r w:rsidRPr="00211505">
              <w:rPr>
                <w:rFonts w:eastAsia="Times New Roman"/>
                <w:color w:val="000000"/>
                <w:sz w:val="24"/>
              </w:rPr>
              <w:t>Orner</w:t>
            </w:r>
            <w:proofErr w:type="spellEnd"/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2D7FC4DA" w14:textId="77777777" w:rsidR="00211505" w:rsidRPr="00211505" w:rsidRDefault="00211505" w:rsidP="00AE4B1C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West Virginia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19AFBB0F" w14:textId="77777777" w:rsidR="00211505" w:rsidRPr="00211505" w:rsidRDefault="00211505" w:rsidP="00AE4B1C">
            <w:pPr>
              <w:rPr>
                <w:rFonts w:eastAsia="Times New Roman"/>
                <w:color w:val="000000"/>
                <w:sz w:val="24"/>
              </w:rPr>
            </w:pPr>
            <w:r w:rsidRPr="00211505">
              <w:rPr>
                <w:rFonts w:eastAsia="Times New Roman"/>
                <w:color w:val="000000"/>
                <w:sz w:val="24"/>
              </w:rPr>
              <w:t>West Virginia University</w:t>
            </w:r>
          </w:p>
        </w:tc>
      </w:tr>
    </w:tbl>
    <w:p w14:paraId="027F932C" w14:textId="77777777" w:rsidR="002D3A8D" w:rsidRDefault="002D3A8D" w:rsidP="002D3A8D">
      <w:pPr>
        <w:jc w:val="both"/>
        <w:rPr>
          <w:rFonts w:eastAsia="Times New Roman"/>
          <w:b/>
          <w:bCs/>
          <w:color w:val="000000"/>
          <w:sz w:val="24"/>
          <w:lang w:eastAsia="zh-CN"/>
        </w:rPr>
      </w:pPr>
    </w:p>
    <w:p w14:paraId="733DC27E" w14:textId="77777777" w:rsidR="002D3A8D" w:rsidRDefault="002D3A8D" w:rsidP="002D3A8D">
      <w:pPr>
        <w:jc w:val="both"/>
        <w:rPr>
          <w:rFonts w:eastAsia="Times New Roman"/>
          <w:b/>
          <w:bCs/>
          <w:color w:val="000000"/>
          <w:sz w:val="24"/>
          <w:lang w:eastAsia="zh-CN"/>
        </w:rPr>
      </w:pPr>
      <w:r w:rsidRPr="00850435">
        <w:rPr>
          <w:b/>
          <w:sz w:val="24"/>
        </w:rPr>
        <w:t xml:space="preserve">Table </w:t>
      </w:r>
      <w:r>
        <w:rPr>
          <w:b/>
          <w:sz w:val="24"/>
        </w:rPr>
        <w:t>2</w:t>
      </w:r>
      <w:r w:rsidRPr="00850435">
        <w:rPr>
          <w:b/>
          <w:sz w:val="24"/>
        </w:rPr>
        <w:t xml:space="preserve">. </w:t>
      </w:r>
      <w:r w:rsidRPr="005072B0">
        <w:rPr>
          <w:rFonts w:eastAsia="Times New Roman"/>
          <w:b/>
          <w:bCs/>
          <w:color w:val="000000"/>
          <w:sz w:val="24"/>
          <w:lang w:eastAsia="zh-CN"/>
        </w:rPr>
        <w:t xml:space="preserve">Participants </w:t>
      </w:r>
    </w:p>
    <w:p w14:paraId="235B4EDE" w14:textId="77777777" w:rsidR="002D3A8D" w:rsidRDefault="002D3A8D" w:rsidP="002D3A8D">
      <w:pPr>
        <w:jc w:val="both"/>
        <w:rPr>
          <w:rFonts w:eastAsia="Times New Roman"/>
          <w:b/>
          <w:bCs/>
          <w:color w:val="000000"/>
          <w:sz w:val="24"/>
          <w:lang w:eastAsia="zh-CN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1835"/>
        <w:gridCol w:w="5185"/>
      </w:tblGrid>
      <w:tr w:rsidR="002D3A8D" w:rsidRPr="009926A8" w14:paraId="1C094C2E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00ED6535" w14:textId="77777777" w:rsidR="002D3A8D" w:rsidRPr="009926A8" w:rsidRDefault="002D3A8D" w:rsidP="000B3B57">
            <w:pPr>
              <w:rPr>
                <w:rFonts w:eastAsia="Times New Roman"/>
                <w:b/>
                <w:bCs/>
                <w:color w:val="000000"/>
                <w:sz w:val="24"/>
              </w:rPr>
            </w:pPr>
            <w:r w:rsidRPr="009926A8">
              <w:rPr>
                <w:rFonts w:eastAsia="Times New Roman"/>
                <w:b/>
                <w:bCs/>
                <w:color w:val="000000"/>
                <w:sz w:val="24"/>
              </w:rPr>
              <w:t>Name</w:t>
            </w:r>
          </w:p>
        </w:tc>
        <w:tc>
          <w:tcPr>
            <w:tcW w:w="1835" w:type="dxa"/>
            <w:shd w:val="clear" w:color="auto" w:fill="auto"/>
            <w:noWrap/>
            <w:vAlign w:val="bottom"/>
            <w:hideMark/>
          </w:tcPr>
          <w:p w14:paraId="2E504B77" w14:textId="77777777" w:rsidR="002D3A8D" w:rsidRPr="009926A8" w:rsidRDefault="002D3A8D" w:rsidP="000B3B57">
            <w:pPr>
              <w:rPr>
                <w:rFonts w:eastAsia="Times New Roman"/>
                <w:b/>
                <w:bCs/>
                <w:color w:val="000000"/>
                <w:sz w:val="24"/>
              </w:rPr>
            </w:pPr>
            <w:r w:rsidRPr="009926A8">
              <w:rPr>
                <w:rFonts w:eastAsia="Times New Roman"/>
                <w:b/>
                <w:bCs/>
                <w:color w:val="000000"/>
                <w:sz w:val="24"/>
              </w:rPr>
              <w:t>State</w:t>
            </w:r>
          </w:p>
        </w:tc>
        <w:tc>
          <w:tcPr>
            <w:tcW w:w="5185" w:type="dxa"/>
            <w:shd w:val="clear" w:color="auto" w:fill="auto"/>
            <w:noWrap/>
            <w:vAlign w:val="bottom"/>
            <w:hideMark/>
          </w:tcPr>
          <w:p w14:paraId="596BEA53" w14:textId="77777777" w:rsidR="002D3A8D" w:rsidRPr="009926A8" w:rsidRDefault="002D3A8D" w:rsidP="000B3B57">
            <w:pPr>
              <w:rPr>
                <w:rFonts w:eastAsia="Times New Roman"/>
                <w:b/>
                <w:bCs/>
                <w:color w:val="000000"/>
                <w:sz w:val="24"/>
              </w:rPr>
            </w:pPr>
            <w:r w:rsidRPr="009926A8">
              <w:rPr>
                <w:rFonts w:eastAsia="Times New Roman"/>
                <w:b/>
                <w:bCs/>
                <w:color w:val="000000"/>
                <w:sz w:val="24"/>
              </w:rPr>
              <w:t>Institute</w:t>
            </w:r>
          </w:p>
        </w:tc>
      </w:tr>
      <w:tr w:rsidR="009926A8" w:rsidRPr="009926A8" w14:paraId="0E29D280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0ADB7A7E" w14:textId="77777777" w:rsidR="009926A8" w:rsidRPr="009926A8" w:rsidRDefault="009926A8" w:rsidP="00D03258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Wendy Powers</w:t>
            </w:r>
          </w:p>
        </w:tc>
        <w:tc>
          <w:tcPr>
            <w:tcW w:w="1835" w:type="dxa"/>
            <w:shd w:val="clear" w:color="auto" w:fill="auto"/>
            <w:noWrap/>
            <w:vAlign w:val="bottom"/>
            <w:hideMark/>
          </w:tcPr>
          <w:p w14:paraId="20F6E441" w14:textId="77777777" w:rsidR="009926A8" w:rsidRPr="009926A8" w:rsidRDefault="009926A8" w:rsidP="00D03258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California</w:t>
            </w:r>
          </w:p>
        </w:tc>
        <w:tc>
          <w:tcPr>
            <w:tcW w:w="5185" w:type="dxa"/>
            <w:shd w:val="clear" w:color="auto" w:fill="auto"/>
            <w:noWrap/>
            <w:vAlign w:val="bottom"/>
            <w:hideMark/>
          </w:tcPr>
          <w:p w14:paraId="3A9F5918" w14:textId="77777777" w:rsidR="009926A8" w:rsidRPr="009926A8" w:rsidRDefault="009926A8" w:rsidP="00D03258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 xml:space="preserve">University of California </w:t>
            </w:r>
          </w:p>
        </w:tc>
      </w:tr>
      <w:tr w:rsidR="009926A8" w:rsidRPr="009926A8" w14:paraId="5A445CFB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6F5744A1" w14:textId="77777777" w:rsidR="009926A8" w:rsidRPr="009926A8" w:rsidRDefault="009926A8" w:rsidP="00922E89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Ruihong Zhang</w:t>
            </w:r>
          </w:p>
        </w:tc>
        <w:tc>
          <w:tcPr>
            <w:tcW w:w="1835" w:type="dxa"/>
            <w:shd w:val="clear" w:color="auto" w:fill="auto"/>
            <w:noWrap/>
            <w:vAlign w:val="bottom"/>
          </w:tcPr>
          <w:p w14:paraId="01F0C2C9" w14:textId="77777777" w:rsidR="009926A8" w:rsidRPr="009926A8" w:rsidRDefault="009926A8" w:rsidP="00922E89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California</w:t>
            </w:r>
          </w:p>
        </w:tc>
        <w:tc>
          <w:tcPr>
            <w:tcW w:w="5185" w:type="dxa"/>
            <w:shd w:val="clear" w:color="auto" w:fill="auto"/>
            <w:noWrap/>
            <w:vAlign w:val="bottom"/>
          </w:tcPr>
          <w:p w14:paraId="0C6D5AE3" w14:textId="77777777" w:rsidR="009926A8" w:rsidRPr="009926A8" w:rsidRDefault="009926A8" w:rsidP="00922E89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University of California, Davis</w:t>
            </w:r>
          </w:p>
        </w:tc>
      </w:tr>
      <w:tr w:rsidR="00E849E9" w:rsidRPr="009926A8" w14:paraId="4B7EBC69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22227108" w14:textId="68A644DB" w:rsidR="00E849E9" w:rsidRPr="009926A8" w:rsidRDefault="00E849E9" w:rsidP="000B3B5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Dan</w:t>
            </w:r>
            <w:r w:rsidR="00211505" w:rsidRPr="009926A8">
              <w:rPr>
                <w:rFonts w:eastAsia="Times New Roman"/>
                <w:color w:val="000000"/>
                <w:sz w:val="24"/>
              </w:rPr>
              <w:t>iel</w:t>
            </w:r>
            <w:r w:rsidRPr="009926A8">
              <w:rPr>
                <w:rFonts w:eastAsia="Times New Roman"/>
                <w:color w:val="000000"/>
                <w:sz w:val="24"/>
              </w:rPr>
              <w:t xml:space="preserve"> Andersen</w:t>
            </w:r>
          </w:p>
        </w:tc>
        <w:tc>
          <w:tcPr>
            <w:tcW w:w="1835" w:type="dxa"/>
            <w:shd w:val="clear" w:color="auto" w:fill="auto"/>
            <w:noWrap/>
            <w:vAlign w:val="bottom"/>
          </w:tcPr>
          <w:p w14:paraId="1E570C56" w14:textId="214E79ED" w:rsidR="00E849E9" w:rsidRPr="009926A8" w:rsidRDefault="00E849E9" w:rsidP="000B3B5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Iowa</w:t>
            </w:r>
          </w:p>
        </w:tc>
        <w:tc>
          <w:tcPr>
            <w:tcW w:w="5185" w:type="dxa"/>
            <w:shd w:val="clear" w:color="auto" w:fill="auto"/>
            <w:noWrap/>
            <w:vAlign w:val="bottom"/>
          </w:tcPr>
          <w:p w14:paraId="0C80FD36" w14:textId="300941CE" w:rsidR="00E849E9" w:rsidRPr="009926A8" w:rsidRDefault="00E849E9" w:rsidP="000B3B5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Iowa State University</w:t>
            </w:r>
          </w:p>
        </w:tc>
      </w:tr>
      <w:tr w:rsidR="009926A8" w:rsidRPr="009926A8" w14:paraId="29E58AC1" w14:textId="77777777" w:rsidTr="00F71F21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3D3A8E8C" w14:textId="77777777" w:rsidR="009926A8" w:rsidRPr="009926A8" w:rsidRDefault="009926A8" w:rsidP="00F71F21">
            <w:pPr>
              <w:rPr>
                <w:rFonts w:eastAsia="Times New Roman"/>
                <w:bCs/>
                <w:color w:val="000000"/>
                <w:sz w:val="24"/>
              </w:rPr>
            </w:pPr>
            <w:r w:rsidRPr="009926A8">
              <w:rPr>
                <w:rFonts w:eastAsia="Times New Roman"/>
                <w:bCs/>
                <w:color w:val="000000"/>
                <w:sz w:val="24"/>
              </w:rPr>
              <w:t>Dan Steward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0A7B5CC4" w14:textId="77777777" w:rsidR="009926A8" w:rsidRPr="009926A8" w:rsidRDefault="009926A8" w:rsidP="00F71F21">
            <w:pPr>
              <w:rPr>
                <w:rFonts w:eastAsia="Times New Roman"/>
                <w:bCs/>
                <w:color w:val="000000"/>
                <w:sz w:val="24"/>
              </w:rPr>
            </w:pPr>
            <w:r w:rsidRPr="009926A8">
              <w:rPr>
                <w:rFonts w:eastAsia="Times New Roman"/>
                <w:bCs/>
                <w:color w:val="000000"/>
                <w:sz w:val="24"/>
              </w:rPr>
              <w:t>Illinois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39A27EC1" w14:textId="77777777" w:rsidR="009926A8" w:rsidRPr="009926A8" w:rsidRDefault="009926A8" w:rsidP="00F71F21">
            <w:pPr>
              <w:rPr>
                <w:rFonts w:eastAsia="Times New Roman"/>
                <w:bCs/>
                <w:color w:val="000000"/>
                <w:sz w:val="24"/>
              </w:rPr>
            </w:pPr>
            <w:r w:rsidRPr="009926A8">
              <w:rPr>
                <w:rFonts w:eastAsia="Times New Roman"/>
                <w:bCs/>
                <w:color w:val="000000"/>
                <w:sz w:val="24"/>
              </w:rPr>
              <w:t>University of Illinois at Urbana-Champaign</w:t>
            </w:r>
          </w:p>
        </w:tc>
      </w:tr>
      <w:tr w:rsidR="009926A8" w:rsidRPr="009926A8" w14:paraId="1E7D4700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6608E361" w14:textId="77777777" w:rsidR="009926A8" w:rsidRPr="009926A8" w:rsidRDefault="009926A8" w:rsidP="00F71F2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Xinlei Wang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7E07F533" w14:textId="77777777" w:rsidR="009926A8" w:rsidRPr="009926A8" w:rsidRDefault="009926A8" w:rsidP="00F71F2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Illinois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12569420" w14:textId="77777777" w:rsidR="009926A8" w:rsidRPr="009926A8" w:rsidRDefault="009926A8" w:rsidP="00F71F2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University of Illinois at Urbana-Champaign</w:t>
            </w:r>
          </w:p>
        </w:tc>
      </w:tr>
      <w:tr w:rsidR="009926A8" w:rsidRPr="009926A8" w14:paraId="23834C1D" w14:textId="77777777" w:rsidTr="009926A8">
        <w:trPr>
          <w:trHeight w:val="70"/>
        </w:trPr>
        <w:tc>
          <w:tcPr>
            <w:tcW w:w="2605" w:type="dxa"/>
            <w:shd w:val="clear" w:color="auto" w:fill="auto"/>
            <w:noWrap/>
            <w:vAlign w:val="center"/>
          </w:tcPr>
          <w:p w14:paraId="47198764" w14:textId="77777777" w:rsidR="009926A8" w:rsidRPr="009926A8" w:rsidRDefault="009926A8" w:rsidP="00F71F2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Anna Marshall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396BF09A" w14:textId="77777777" w:rsidR="009926A8" w:rsidRPr="009926A8" w:rsidRDefault="009926A8" w:rsidP="00F71F2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Illinois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7CFA25A6" w14:textId="77777777" w:rsidR="009926A8" w:rsidRPr="009926A8" w:rsidRDefault="009926A8" w:rsidP="00F71F2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University of Illinois at Urbana-Champaign</w:t>
            </w:r>
          </w:p>
        </w:tc>
      </w:tr>
      <w:tr w:rsidR="009926A8" w:rsidRPr="009926A8" w14:paraId="46BA665F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4B8244E1" w14:textId="77777777" w:rsidR="009926A8" w:rsidRPr="009926A8" w:rsidRDefault="009926A8" w:rsidP="004D7AC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Jiqin Ni</w:t>
            </w:r>
          </w:p>
        </w:tc>
        <w:tc>
          <w:tcPr>
            <w:tcW w:w="1835" w:type="dxa"/>
            <w:shd w:val="clear" w:color="auto" w:fill="auto"/>
            <w:noWrap/>
            <w:vAlign w:val="bottom"/>
            <w:hideMark/>
          </w:tcPr>
          <w:p w14:paraId="5F995B4E" w14:textId="77777777" w:rsidR="009926A8" w:rsidRPr="009926A8" w:rsidRDefault="009926A8" w:rsidP="004D7AC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Indiana</w:t>
            </w:r>
          </w:p>
        </w:tc>
        <w:tc>
          <w:tcPr>
            <w:tcW w:w="5185" w:type="dxa"/>
            <w:shd w:val="clear" w:color="auto" w:fill="auto"/>
            <w:noWrap/>
            <w:vAlign w:val="bottom"/>
            <w:hideMark/>
          </w:tcPr>
          <w:p w14:paraId="1950AAF0" w14:textId="77777777" w:rsidR="009926A8" w:rsidRPr="009926A8" w:rsidRDefault="009926A8" w:rsidP="004D7AC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Purdue University</w:t>
            </w:r>
          </w:p>
        </w:tc>
      </w:tr>
      <w:tr w:rsidR="009926A8" w:rsidRPr="009926A8" w14:paraId="47AE3854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2080EB6B" w14:textId="77777777" w:rsidR="009926A8" w:rsidRPr="009926A8" w:rsidRDefault="009926A8" w:rsidP="004E7AD3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Ganesh Bora</w:t>
            </w:r>
          </w:p>
        </w:tc>
        <w:tc>
          <w:tcPr>
            <w:tcW w:w="1835" w:type="dxa"/>
            <w:shd w:val="clear" w:color="auto" w:fill="auto"/>
            <w:noWrap/>
            <w:vAlign w:val="bottom"/>
          </w:tcPr>
          <w:p w14:paraId="0CD4386C" w14:textId="77777777" w:rsidR="009926A8" w:rsidRPr="009926A8" w:rsidRDefault="009926A8" w:rsidP="004E7AD3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Kansas</w:t>
            </w:r>
          </w:p>
        </w:tc>
        <w:tc>
          <w:tcPr>
            <w:tcW w:w="5185" w:type="dxa"/>
            <w:shd w:val="clear" w:color="auto" w:fill="auto"/>
            <w:noWrap/>
            <w:vAlign w:val="bottom"/>
          </w:tcPr>
          <w:p w14:paraId="448544D3" w14:textId="77777777" w:rsidR="009926A8" w:rsidRPr="009926A8" w:rsidRDefault="009926A8" w:rsidP="004E7AD3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USDA NIFA</w:t>
            </w:r>
          </w:p>
        </w:tc>
      </w:tr>
      <w:tr w:rsidR="009926A8" w:rsidRPr="009926A8" w14:paraId="6F7256F1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01B3DB04" w14:textId="77777777" w:rsidR="009926A8" w:rsidRPr="009926A8" w:rsidRDefault="009926A8" w:rsidP="004E7AD3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 xml:space="preserve">Frank </w:t>
            </w:r>
            <w:proofErr w:type="spellStart"/>
            <w:r w:rsidRPr="009926A8">
              <w:rPr>
                <w:rFonts w:eastAsia="Times New Roman"/>
                <w:color w:val="000000"/>
                <w:sz w:val="24"/>
              </w:rPr>
              <w:t>Siewerdt</w:t>
            </w:r>
            <w:proofErr w:type="spellEnd"/>
          </w:p>
        </w:tc>
        <w:tc>
          <w:tcPr>
            <w:tcW w:w="1835" w:type="dxa"/>
            <w:shd w:val="clear" w:color="auto" w:fill="auto"/>
            <w:noWrap/>
            <w:vAlign w:val="bottom"/>
          </w:tcPr>
          <w:p w14:paraId="6BE5DC87" w14:textId="77777777" w:rsidR="009926A8" w:rsidRPr="009926A8" w:rsidRDefault="009926A8" w:rsidP="004E7AD3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Kansas</w:t>
            </w:r>
          </w:p>
        </w:tc>
        <w:tc>
          <w:tcPr>
            <w:tcW w:w="5185" w:type="dxa"/>
            <w:shd w:val="clear" w:color="auto" w:fill="auto"/>
            <w:noWrap/>
            <w:vAlign w:val="bottom"/>
          </w:tcPr>
          <w:p w14:paraId="6C4A0A19" w14:textId="77777777" w:rsidR="009926A8" w:rsidRPr="009926A8" w:rsidRDefault="009926A8" w:rsidP="004E7AD3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USDA NIFA</w:t>
            </w:r>
          </w:p>
        </w:tc>
      </w:tr>
      <w:tr w:rsidR="00E849E9" w:rsidRPr="009926A8" w14:paraId="14B735B6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6BF8603F" w14:textId="5AC7BD69" w:rsidR="00E849E9" w:rsidRPr="009926A8" w:rsidRDefault="00E849E9" w:rsidP="00E849E9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Kevin A. Janni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329151D7" w14:textId="3BBA4008" w:rsidR="00E849E9" w:rsidRPr="009926A8" w:rsidRDefault="00E849E9" w:rsidP="00E849E9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Minnesota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0BFD6FD0" w14:textId="73375968" w:rsidR="00E849E9" w:rsidRPr="009926A8" w:rsidRDefault="00E849E9" w:rsidP="00E849E9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University of Minnesota</w:t>
            </w:r>
          </w:p>
        </w:tc>
      </w:tr>
      <w:tr w:rsidR="00986B8C" w:rsidRPr="009926A8" w14:paraId="6AAF05D1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77DA1C67" w14:textId="7AECF2FF" w:rsidR="00986B8C" w:rsidRPr="009926A8" w:rsidRDefault="00986B8C" w:rsidP="00986B8C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 xml:space="preserve">John Classen 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0580A657" w14:textId="6F3326E8" w:rsidR="00986B8C" w:rsidRPr="009926A8" w:rsidRDefault="00986B8C" w:rsidP="00986B8C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orth Carolina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337A0217" w14:textId="18687F4E" w:rsidR="00986B8C" w:rsidRPr="009926A8" w:rsidRDefault="00986B8C" w:rsidP="00986B8C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orth Carolina State University</w:t>
            </w:r>
          </w:p>
        </w:tc>
      </w:tr>
      <w:tr w:rsidR="00E849E9" w:rsidRPr="009926A8" w14:paraId="2A67D4FD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1E2F66E2" w14:textId="15BA8F60" w:rsidR="00E849E9" w:rsidRPr="009926A8" w:rsidRDefault="00E849E9" w:rsidP="00986B8C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lastRenderedPageBreak/>
              <w:t>Edward L</w:t>
            </w:r>
            <w:r w:rsidR="00986B8C" w:rsidRPr="009926A8">
              <w:rPr>
                <w:rFonts w:eastAsia="Times New Roman"/>
                <w:color w:val="000000"/>
                <w:sz w:val="24"/>
              </w:rPr>
              <w:t xml:space="preserve">. </w:t>
            </w:r>
            <w:r w:rsidRPr="009926A8">
              <w:rPr>
                <w:rFonts w:eastAsia="Times New Roman"/>
                <w:color w:val="000000"/>
                <w:sz w:val="24"/>
              </w:rPr>
              <w:t>Kick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1B8AC139" w14:textId="098C4C8B" w:rsidR="00E849E9" w:rsidRPr="009926A8" w:rsidRDefault="00E849E9" w:rsidP="00E849E9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orth Carolina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3523685F" w14:textId="371D5170" w:rsidR="00E849E9" w:rsidRPr="009926A8" w:rsidRDefault="00E849E9" w:rsidP="00E849E9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orth Carolina State University</w:t>
            </w:r>
          </w:p>
        </w:tc>
      </w:tr>
      <w:tr w:rsidR="002D3A8D" w:rsidRPr="009926A8" w14:paraId="6CB32711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  <w:hideMark/>
          </w:tcPr>
          <w:p w14:paraId="7C1912BB" w14:textId="4253EC79" w:rsidR="002D3A8D" w:rsidRPr="009926A8" w:rsidRDefault="00211505" w:rsidP="000B3B57">
            <w:pPr>
              <w:rPr>
                <w:rFonts w:eastAsia="Times New Roman"/>
                <w:color w:val="000000"/>
                <w:sz w:val="24"/>
              </w:rPr>
            </w:pPr>
            <w:proofErr w:type="spellStart"/>
            <w:r w:rsidRPr="009926A8">
              <w:rPr>
                <w:rFonts w:eastAsia="Times New Roman"/>
                <w:color w:val="000000"/>
                <w:sz w:val="24"/>
              </w:rPr>
              <w:t>Lingjuan</w:t>
            </w:r>
            <w:proofErr w:type="spellEnd"/>
            <w:r w:rsidRPr="009926A8">
              <w:rPr>
                <w:rFonts w:eastAsia="Times New Roman"/>
                <w:color w:val="000000"/>
                <w:sz w:val="24"/>
              </w:rPr>
              <w:t xml:space="preserve"> Wang-Li</w:t>
            </w:r>
          </w:p>
        </w:tc>
        <w:tc>
          <w:tcPr>
            <w:tcW w:w="1835" w:type="dxa"/>
            <w:shd w:val="clear" w:color="auto" w:fill="auto"/>
            <w:noWrap/>
            <w:vAlign w:val="center"/>
            <w:hideMark/>
          </w:tcPr>
          <w:p w14:paraId="68F092FB" w14:textId="77777777" w:rsidR="002D3A8D" w:rsidRPr="009926A8" w:rsidRDefault="002D3A8D" w:rsidP="000B3B5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orth Carolin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70439B8B" w14:textId="4E5F3FBF" w:rsidR="002D3A8D" w:rsidRPr="009926A8" w:rsidRDefault="00E849E9" w:rsidP="000B3B5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orth Carolina State University</w:t>
            </w:r>
          </w:p>
        </w:tc>
      </w:tr>
      <w:tr w:rsidR="009926A8" w:rsidRPr="009926A8" w14:paraId="2CC2EE32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5D5F5C3F" w14:textId="77777777" w:rsidR="009926A8" w:rsidRPr="009926A8" w:rsidRDefault="009926A8" w:rsidP="00CC3FB4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Rick Stowell</w:t>
            </w:r>
          </w:p>
        </w:tc>
        <w:tc>
          <w:tcPr>
            <w:tcW w:w="1835" w:type="dxa"/>
            <w:shd w:val="clear" w:color="auto" w:fill="auto"/>
            <w:noWrap/>
            <w:vAlign w:val="bottom"/>
          </w:tcPr>
          <w:p w14:paraId="2E62B47B" w14:textId="77777777" w:rsidR="009926A8" w:rsidRPr="009926A8" w:rsidRDefault="009926A8" w:rsidP="00CC3FB4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ebraska</w:t>
            </w:r>
          </w:p>
        </w:tc>
        <w:tc>
          <w:tcPr>
            <w:tcW w:w="5185" w:type="dxa"/>
            <w:shd w:val="clear" w:color="auto" w:fill="auto"/>
            <w:noWrap/>
            <w:vAlign w:val="bottom"/>
          </w:tcPr>
          <w:p w14:paraId="1BB29320" w14:textId="77777777" w:rsidR="009926A8" w:rsidRPr="009926A8" w:rsidRDefault="009926A8" w:rsidP="00CC3FB4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University of Nebraska-Lincoln</w:t>
            </w:r>
          </w:p>
        </w:tc>
      </w:tr>
      <w:tr w:rsidR="009926A8" w:rsidRPr="009926A8" w14:paraId="437137D8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142C1E4C" w14:textId="77777777" w:rsidR="009926A8" w:rsidRPr="009926A8" w:rsidRDefault="009926A8" w:rsidP="000B05F0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 xml:space="preserve">Maude </w:t>
            </w:r>
            <w:proofErr w:type="spellStart"/>
            <w:r w:rsidRPr="009926A8">
              <w:rPr>
                <w:rFonts w:eastAsia="Times New Roman"/>
                <w:color w:val="000000"/>
                <w:sz w:val="24"/>
              </w:rPr>
              <w:t>Curchiara</w:t>
            </w:r>
            <w:proofErr w:type="spellEnd"/>
          </w:p>
        </w:tc>
        <w:tc>
          <w:tcPr>
            <w:tcW w:w="1835" w:type="dxa"/>
            <w:shd w:val="clear" w:color="auto" w:fill="auto"/>
            <w:noWrap/>
            <w:vAlign w:val="bottom"/>
          </w:tcPr>
          <w:p w14:paraId="7B931296" w14:textId="77777777" w:rsidR="009926A8" w:rsidRPr="009926A8" w:rsidRDefault="009926A8" w:rsidP="000B05F0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orth Carolina</w:t>
            </w:r>
          </w:p>
        </w:tc>
        <w:tc>
          <w:tcPr>
            <w:tcW w:w="5185" w:type="dxa"/>
            <w:shd w:val="clear" w:color="auto" w:fill="auto"/>
            <w:noWrap/>
            <w:vAlign w:val="bottom"/>
          </w:tcPr>
          <w:p w14:paraId="543D018C" w14:textId="77777777" w:rsidR="009926A8" w:rsidRPr="009926A8" w:rsidRDefault="009926A8" w:rsidP="000B05F0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orth Dakota State University</w:t>
            </w:r>
          </w:p>
        </w:tc>
      </w:tr>
      <w:tr w:rsidR="0052464E" w:rsidRPr="009926A8" w14:paraId="15068426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1427AD41" w14:textId="7CE0F3FD" w:rsidR="0052464E" w:rsidRPr="009926A8" w:rsidRDefault="0052464E" w:rsidP="000B3B57">
            <w:pPr>
              <w:rPr>
                <w:rFonts w:eastAsia="Times New Roman"/>
                <w:color w:val="000000"/>
                <w:sz w:val="24"/>
              </w:rPr>
            </w:pPr>
            <w:proofErr w:type="spellStart"/>
            <w:r w:rsidRPr="009926A8">
              <w:rPr>
                <w:rFonts w:eastAsia="Times New Roman"/>
                <w:color w:val="000000"/>
                <w:sz w:val="24"/>
              </w:rPr>
              <w:t>Quirine</w:t>
            </w:r>
            <w:proofErr w:type="spellEnd"/>
            <w:r w:rsidRPr="009926A8">
              <w:rPr>
                <w:rFonts w:eastAsia="Times New Roman"/>
                <w:color w:val="000000"/>
                <w:sz w:val="24"/>
              </w:rPr>
              <w:t xml:space="preserve"> </w:t>
            </w:r>
            <w:proofErr w:type="spellStart"/>
            <w:r w:rsidRPr="009926A8">
              <w:rPr>
                <w:rFonts w:eastAsia="Times New Roman"/>
                <w:color w:val="000000"/>
                <w:sz w:val="24"/>
              </w:rPr>
              <w:t>Ketterings</w:t>
            </w:r>
            <w:proofErr w:type="spellEnd"/>
          </w:p>
        </w:tc>
        <w:tc>
          <w:tcPr>
            <w:tcW w:w="1835" w:type="dxa"/>
            <w:shd w:val="clear" w:color="auto" w:fill="auto"/>
            <w:noWrap/>
            <w:vAlign w:val="bottom"/>
          </w:tcPr>
          <w:p w14:paraId="512E613E" w14:textId="3DEBD93A" w:rsidR="0052464E" w:rsidRPr="009926A8" w:rsidRDefault="0052464E" w:rsidP="000B3B5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New York</w:t>
            </w:r>
          </w:p>
        </w:tc>
        <w:tc>
          <w:tcPr>
            <w:tcW w:w="5185" w:type="dxa"/>
            <w:shd w:val="clear" w:color="auto" w:fill="auto"/>
            <w:noWrap/>
            <w:vAlign w:val="bottom"/>
          </w:tcPr>
          <w:p w14:paraId="7B555E10" w14:textId="14BB20AA" w:rsidR="0052464E" w:rsidRPr="009926A8" w:rsidRDefault="0052464E" w:rsidP="000B3B57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Cornell University</w:t>
            </w:r>
          </w:p>
        </w:tc>
      </w:tr>
      <w:tr w:rsidR="009926A8" w:rsidRPr="009926A8" w14:paraId="42F12A2F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6B929D09" w14:textId="77777777" w:rsidR="009926A8" w:rsidRPr="009926A8" w:rsidRDefault="009926A8" w:rsidP="00EF775D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Gary Anderson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729F477F" w14:textId="77777777" w:rsidR="009926A8" w:rsidRPr="009926A8" w:rsidRDefault="009926A8" w:rsidP="00EF775D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South Dakota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6386BC42" w14:textId="77777777" w:rsidR="009926A8" w:rsidRPr="009926A8" w:rsidRDefault="009926A8" w:rsidP="00EF775D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South Dakota State University</w:t>
            </w:r>
          </w:p>
        </w:tc>
      </w:tr>
      <w:tr w:rsidR="009926A8" w:rsidRPr="009926A8" w14:paraId="00283529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5C1982A7" w14:textId="77777777" w:rsidR="009926A8" w:rsidRPr="009926A8" w:rsidRDefault="009926A8" w:rsidP="00CD36A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Ken Casey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59B62811" w14:textId="77777777" w:rsidR="009926A8" w:rsidRPr="009926A8" w:rsidRDefault="009926A8" w:rsidP="00CD36A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Texas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3C2C077E" w14:textId="77777777" w:rsidR="009926A8" w:rsidRPr="009926A8" w:rsidRDefault="009926A8" w:rsidP="00CD36A1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Texas A&amp;M University</w:t>
            </w:r>
          </w:p>
        </w:tc>
      </w:tr>
      <w:tr w:rsidR="009926A8" w:rsidRPr="006309FE" w14:paraId="60921C88" w14:textId="77777777" w:rsidTr="009926A8">
        <w:trPr>
          <w:trHeight w:val="315"/>
        </w:trPr>
        <w:tc>
          <w:tcPr>
            <w:tcW w:w="2605" w:type="dxa"/>
            <w:shd w:val="clear" w:color="auto" w:fill="auto"/>
            <w:noWrap/>
            <w:vAlign w:val="center"/>
          </w:tcPr>
          <w:p w14:paraId="3EF51DE1" w14:textId="77777777" w:rsidR="009926A8" w:rsidRPr="009926A8" w:rsidRDefault="009926A8" w:rsidP="0088087F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Julie Smith</w:t>
            </w:r>
          </w:p>
        </w:tc>
        <w:tc>
          <w:tcPr>
            <w:tcW w:w="1835" w:type="dxa"/>
            <w:shd w:val="clear" w:color="auto" w:fill="auto"/>
            <w:noWrap/>
            <w:vAlign w:val="center"/>
          </w:tcPr>
          <w:p w14:paraId="5C8803A6" w14:textId="77777777" w:rsidR="009926A8" w:rsidRPr="009926A8" w:rsidRDefault="009926A8" w:rsidP="0088087F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Vermont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6900D902" w14:textId="77777777" w:rsidR="009926A8" w:rsidRPr="009926A8" w:rsidRDefault="009926A8" w:rsidP="0088087F">
            <w:pPr>
              <w:rPr>
                <w:rFonts w:eastAsia="Times New Roman"/>
                <w:color w:val="000000"/>
                <w:sz w:val="24"/>
              </w:rPr>
            </w:pPr>
            <w:r w:rsidRPr="009926A8">
              <w:rPr>
                <w:rFonts w:eastAsia="Times New Roman"/>
                <w:color w:val="000000"/>
                <w:sz w:val="24"/>
              </w:rPr>
              <w:t>University of Vermont</w:t>
            </w:r>
          </w:p>
        </w:tc>
      </w:tr>
    </w:tbl>
    <w:p w14:paraId="6554AFCE" w14:textId="77777777" w:rsidR="002D3A8D" w:rsidRDefault="002D3A8D" w:rsidP="002D3A8D">
      <w:pPr>
        <w:jc w:val="both"/>
        <w:rPr>
          <w:sz w:val="24"/>
        </w:rPr>
      </w:pPr>
    </w:p>
    <w:p w14:paraId="7CE94BE5" w14:textId="77777777" w:rsidR="002D3A8D" w:rsidRDefault="002D3A8D" w:rsidP="002D3A8D">
      <w:pPr>
        <w:jc w:val="both"/>
        <w:rPr>
          <w:sz w:val="24"/>
        </w:rPr>
      </w:pPr>
    </w:p>
    <w:p w14:paraId="1D119D22" w14:textId="77777777" w:rsidR="002D3A8D" w:rsidRDefault="002D3A8D" w:rsidP="002D3A8D">
      <w:pPr>
        <w:jc w:val="both"/>
        <w:rPr>
          <w:sz w:val="24"/>
        </w:rPr>
      </w:pPr>
    </w:p>
    <w:p w14:paraId="302A4A41" w14:textId="77777777" w:rsidR="00E31589" w:rsidRDefault="00E31589">
      <w:bookmarkStart w:id="0" w:name="_GoBack"/>
      <w:bookmarkEnd w:id="0"/>
    </w:p>
    <w:sectPr w:rsidR="00E31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Dcxs7A0NzMyMTVU0lEKTi0uzszPAykwrAUA+520ZCwAAAA="/>
  </w:docVars>
  <w:rsids>
    <w:rsidRoot w:val="006E0982"/>
    <w:rsid w:val="001942A8"/>
    <w:rsid w:val="00211505"/>
    <w:rsid w:val="002D3A8D"/>
    <w:rsid w:val="0052464E"/>
    <w:rsid w:val="00584A13"/>
    <w:rsid w:val="006B2BEF"/>
    <w:rsid w:val="006E0982"/>
    <w:rsid w:val="00986B8C"/>
    <w:rsid w:val="009926A8"/>
    <w:rsid w:val="00D64C00"/>
    <w:rsid w:val="00E31589"/>
    <w:rsid w:val="00E84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454F8"/>
  <w15:chartTrackingRefBased/>
  <w15:docId w15:val="{F0E28862-D7CD-4D6C-8FFC-A6690460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A8D"/>
    <w:pPr>
      <w:spacing w:after="0" w:line="240" w:lineRule="auto"/>
    </w:pPr>
    <w:rPr>
      <w:rFonts w:ascii="Times New Roman" w:eastAsiaTheme="minorEastAsia" w:hAnsi="Times New Roman" w:cs="Times New Roman"/>
      <w:szCs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2D3A8D"/>
    <w:pPr>
      <w:keepNext/>
      <w:pBdr>
        <w:top w:val="single" w:sz="4" w:space="1" w:color="auto"/>
        <w:bottom w:val="single" w:sz="4" w:space="1" w:color="auto"/>
      </w:pBdr>
      <w:shd w:val="clear" w:color="auto" w:fill="F2F2F2" w:themeFill="background1" w:themeFillShade="F2"/>
      <w:spacing w:after="120"/>
      <w:outlineLvl w:val="1"/>
    </w:pPr>
    <w:rPr>
      <w:rFonts w:ascii="Times New Roman Bold" w:hAnsi="Times New Roman Bold" w:cs="Arial"/>
      <w:b/>
      <w:bCs/>
      <w:iCs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D3A8D"/>
    <w:rPr>
      <w:rFonts w:ascii="Times New Roman Bold" w:eastAsiaTheme="minorEastAsia" w:hAnsi="Times New Roman Bold" w:cs="Arial"/>
      <w:b/>
      <w:bCs/>
      <w:iCs/>
      <w:sz w:val="24"/>
      <w:szCs w:val="28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Sharara</dc:creator>
  <cp:keywords/>
  <dc:description/>
  <cp:lastModifiedBy>Yang, Xufei</cp:lastModifiedBy>
  <cp:revision>8</cp:revision>
  <dcterms:created xsi:type="dcterms:W3CDTF">2021-07-25T12:28:00Z</dcterms:created>
  <dcterms:modified xsi:type="dcterms:W3CDTF">2022-06-22T22:13:00Z</dcterms:modified>
</cp:coreProperties>
</file>